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C38BD5" w14:textId="77777777" w:rsidR="00B323DF" w:rsidRDefault="00B323DF" w:rsidP="00B323DF">
      <w:pPr>
        <w:jc w:val="center"/>
        <w:rPr>
          <w:b/>
          <w:bCs/>
          <w:sz w:val="28"/>
          <w:szCs w:val="28"/>
        </w:rPr>
      </w:pPr>
      <w:bookmarkStart w:id="0" w:name="_GoBack"/>
      <w:r>
        <w:rPr>
          <w:noProof/>
          <w:lang w:eastAsia="en-IE"/>
        </w:rPr>
        <w:drawing>
          <wp:inline distT="0" distB="0" distL="0" distR="0" wp14:anchorId="2CC26CE4" wp14:editId="2F7D6D17">
            <wp:extent cx="2457450" cy="76590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7061" cy="8000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45D80C06" w14:textId="77777777" w:rsidR="00B323DF" w:rsidRDefault="00B323DF" w:rsidP="00B323DF">
      <w:pPr>
        <w:jc w:val="center"/>
        <w:rPr>
          <w:b/>
          <w:bCs/>
          <w:sz w:val="28"/>
          <w:szCs w:val="28"/>
        </w:rPr>
      </w:pPr>
    </w:p>
    <w:p w14:paraId="0C520B04" w14:textId="77777777" w:rsidR="00900633" w:rsidRDefault="00B323DF" w:rsidP="00B323DF">
      <w:pPr>
        <w:jc w:val="center"/>
        <w:rPr>
          <w:b/>
          <w:bCs/>
          <w:sz w:val="28"/>
          <w:szCs w:val="28"/>
        </w:rPr>
      </w:pPr>
      <w:r w:rsidRPr="00B323DF">
        <w:rPr>
          <w:b/>
          <w:bCs/>
          <w:sz w:val="28"/>
          <w:szCs w:val="28"/>
        </w:rPr>
        <w:t>Application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5335"/>
      </w:tblGrid>
      <w:tr w:rsidR="00336ACF" w14:paraId="5F908E1A" w14:textId="77777777" w:rsidTr="00336ACF">
        <w:tc>
          <w:tcPr>
            <w:tcW w:w="3681" w:type="dxa"/>
          </w:tcPr>
          <w:p w14:paraId="427D51D9" w14:textId="77777777" w:rsidR="00336ACF" w:rsidRPr="00336ACF" w:rsidRDefault="00336ACF" w:rsidP="00336ACF">
            <w:pPr>
              <w:rPr>
                <w:b/>
                <w:bCs/>
                <w:sz w:val="24"/>
                <w:szCs w:val="24"/>
              </w:rPr>
            </w:pPr>
            <w:r w:rsidRPr="00336ACF">
              <w:rPr>
                <w:b/>
                <w:bCs/>
                <w:sz w:val="24"/>
                <w:szCs w:val="24"/>
              </w:rPr>
              <w:t>State position you are applying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336ACF">
              <w:rPr>
                <w:b/>
                <w:bCs/>
                <w:sz w:val="24"/>
                <w:szCs w:val="24"/>
              </w:rPr>
              <w:t>for:</w:t>
            </w:r>
          </w:p>
        </w:tc>
        <w:tc>
          <w:tcPr>
            <w:tcW w:w="5335" w:type="dxa"/>
          </w:tcPr>
          <w:p w14:paraId="5CB9D0EA" w14:textId="77777777" w:rsidR="00336ACF" w:rsidRDefault="00336ACF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</w:tbl>
    <w:p w14:paraId="47A86744" w14:textId="77777777" w:rsidR="00336ACF" w:rsidRDefault="00336ACF" w:rsidP="00B323DF">
      <w:pPr>
        <w:jc w:val="center"/>
        <w:rPr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2"/>
        <w:gridCol w:w="7744"/>
      </w:tblGrid>
      <w:tr w:rsidR="00A0344F" w14:paraId="0DCE1EB1" w14:textId="77777777" w:rsidTr="00A0344F">
        <w:tc>
          <w:tcPr>
            <w:tcW w:w="1271" w:type="dxa"/>
          </w:tcPr>
          <w:p w14:paraId="228E8428" w14:textId="77777777" w:rsidR="00A0344F" w:rsidRPr="00A0344F" w:rsidRDefault="00336ACF" w:rsidP="00A0344F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Your </w:t>
            </w:r>
            <w:r w:rsidR="00A0344F" w:rsidRPr="00A0344F">
              <w:rPr>
                <w:b/>
                <w:bCs/>
                <w:sz w:val="24"/>
                <w:szCs w:val="24"/>
              </w:rPr>
              <w:t>Name:</w:t>
            </w:r>
          </w:p>
        </w:tc>
        <w:tc>
          <w:tcPr>
            <w:tcW w:w="7745" w:type="dxa"/>
          </w:tcPr>
          <w:p w14:paraId="5070ADF3" w14:textId="77777777" w:rsidR="00A0344F" w:rsidRPr="00A0344F" w:rsidRDefault="00A0344F" w:rsidP="00B323DF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A0344F" w14:paraId="46493E0C" w14:textId="77777777" w:rsidTr="00A0344F">
        <w:tc>
          <w:tcPr>
            <w:tcW w:w="1271" w:type="dxa"/>
          </w:tcPr>
          <w:p w14:paraId="377C36DB" w14:textId="77777777" w:rsidR="00A0344F" w:rsidRPr="00A0344F" w:rsidRDefault="00A0344F" w:rsidP="00A0344F">
            <w:pPr>
              <w:rPr>
                <w:b/>
                <w:bCs/>
                <w:sz w:val="24"/>
                <w:szCs w:val="24"/>
              </w:rPr>
            </w:pPr>
            <w:r w:rsidRPr="00A0344F">
              <w:rPr>
                <w:b/>
                <w:bCs/>
                <w:sz w:val="24"/>
                <w:szCs w:val="24"/>
              </w:rPr>
              <w:t>Address:</w:t>
            </w:r>
          </w:p>
          <w:p w14:paraId="33513F22" w14:textId="77777777" w:rsidR="00A0344F" w:rsidRPr="00A0344F" w:rsidRDefault="00A0344F" w:rsidP="00A0344F">
            <w:pPr>
              <w:rPr>
                <w:b/>
                <w:bCs/>
                <w:sz w:val="24"/>
                <w:szCs w:val="24"/>
              </w:rPr>
            </w:pPr>
          </w:p>
          <w:p w14:paraId="4EEFD172" w14:textId="77777777" w:rsidR="00A0344F" w:rsidRPr="00A0344F" w:rsidRDefault="00A0344F" w:rsidP="00A0344F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745" w:type="dxa"/>
          </w:tcPr>
          <w:p w14:paraId="6142D0F0" w14:textId="77777777" w:rsidR="00A0344F" w:rsidRDefault="00A0344F" w:rsidP="00B323DF">
            <w:pPr>
              <w:jc w:val="center"/>
              <w:rPr>
                <w:b/>
                <w:bCs/>
                <w:sz w:val="24"/>
                <w:szCs w:val="24"/>
              </w:rPr>
            </w:pPr>
          </w:p>
          <w:p w14:paraId="5B566ED0" w14:textId="77777777" w:rsidR="00A0344F" w:rsidRDefault="00A0344F" w:rsidP="00B323DF">
            <w:pPr>
              <w:jc w:val="center"/>
              <w:rPr>
                <w:b/>
                <w:bCs/>
                <w:sz w:val="24"/>
                <w:szCs w:val="24"/>
              </w:rPr>
            </w:pPr>
          </w:p>
          <w:p w14:paraId="1DE6036C" w14:textId="77777777" w:rsidR="00A0344F" w:rsidRDefault="00A0344F" w:rsidP="00B323DF">
            <w:pPr>
              <w:jc w:val="center"/>
              <w:rPr>
                <w:b/>
                <w:bCs/>
                <w:sz w:val="24"/>
                <w:szCs w:val="24"/>
              </w:rPr>
            </w:pPr>
          </w:p>
          <w:p w14:paraId="1C1E0241" w14:textId="77777777" w:rsidR="00A0344F" w:rsidRPr="00A0344F" w:rsidRDefault="00A0344F" w:rsidP="00B323DF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A0344F" w14:paraId="5BE254EC" w14:textId="77777777" w:rsidTr="00A0344F">
        <w:tc>
          <w:tcPr>
            <w:tcW w:w="1271" w:type="dxa"/>
          </w:tcPr>
          <w:p w14:paraId="02DE2250" w14:textId="77777777" w:rsidR="00A0344F" w:rsidRPr="00A0344F" w:rsidRDefault="00A0344F" w:rsidP="00A0344F">
            <w:pPr>
              <w:rPr>
                <w:b/>
                <w:bCs/>
                <w:sz w:val="24"/>
                <w:szCs w:val="24"/>
              </w:rPr>
            </w:pPr>
            <w:r w:rsidRPr="00A0344F">
              <w:rPr>
                <w:b/>
                <w:bCs/>
                <w:sz w:val="24"/>
                <w:szCs w:val="24"/>
              </w:rPr>
              <w:t>Telephone Contact number:</w:t>
            </w:r>
          </w:p>
        </w:tc>
        <w:tc>
          <w:tcPr>
            <w:tcW w:w="7745" w:type="dxa"/>
          </w:tcPr>
          <w:p w14:paraId="1ED70346" w14:textId="77777777" w:rsidR="00A0344F" w:rsidRDefault="00A0344F" w:rsidP="00B323DF">
            <w:pPr>
              <w:jc w:val="center"/>
              <w:rPr>
                <w:b/>
                <w:bCs/>
                <w:sz w:val="24"/>
                <w:szCs w:val="24"/>
              </w:rPr>
            </w:pPr>
          </w:p>
          <w:p w14:paraId="39A54E5A" w14:textId="77777777" w:rsidR="00A0344F" w:rsidRDefault="00A0344F" w:rsidP="00B323DF">
            <w:pPr>
              <w:jc w:val="center"/>
              <w:rPr>
                <w:b/>
                <w:bCs/>
                <w:sz w:val="24"/>
                <w:szCs w:val="24"/>
              </w:rPr>
            </w:pPr>
          </w:p>
          <w:p w14:paraId="15BBACD6" w14:textId="77777777" w:rsidR="00A0344F" w:rsidRPr="00A0344F" w:rsidRDefault="00A0344F" w:rsidP="00A0344F">
            <w:pPr>
              <w:rPr>
                <w:b/>
                <w:bCs/>
                <w:sz w:val="24"/>
                <w:szCs w:val="24"/>
              </w:rPr>
            </w:pPr>
          </w:p>
        </w:tc>
      </w:tr>
    </w:tbl>
    <w:p w14:paraId="14E0D101" w14:textId="77777777" w:rsidR="00A0344F" w:rsidRDefault="00A0344F" w:rsidP="00B323DF">
      <w:pPr>
        <w:jc w:val="center"/>
        <w:rPr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D3308" w14:paraId="7E865775" w14:textId="77777777" w:rsidTr="00336ACF">
        <w:tc>
          <w:tcPr>
            <w:tcW w:w="9016" w:type="dxa"/>
          </w:tcPr>
          <w:p w14:paraId="0FBEE317" w14:textId="77777777" w:rsidR="000D3308" w:rsidRPr="000D3308" w:rsidRDefault="000D3308" w:rsidP="000D3308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sz w:val="24"/>
                <w:szCs w:val="24"/>
              </w:rPr>
            </w:pPr>
            <w:r w:rsidRPr="000D3308">
              <w:rPr>
                <w:b/>
                <w:bCs/>
                <w:sz w:val="24"/>
                <w:szCs w:val="24"/>
              </w:rPr>
              <w:t xml:space="preserve">Why would you like to work with </w:t>
            </w:r>
            <w:proofErr w:type="spellStart"/>
            <w:r w:rsidRPr="000D3308">
              <w:rPr>
                <w:b/>
                <w:bCs/>
                <w:sz w:val="24"/>
                <w:szCs w:val="24"/>
              </w:rPr>
              <w:t>FirstLight</w:t>
            </w:r>
            <w:proofErr w:type="spellEnd"/>
            <w:r w:rsidRPr="000D3308">
              <w:rPr>
                <w:b/>
                <w:bCs/>
                <w:sz w:val="24"/>
                <w:szCs w:val="24"/>
              </w:rPr>
              <w:t>?</w:t>
            </w:r>
          </w:p>
          <w:p w14:paraId="291AA706" w14:textId="77777777" w:rsidR="000D3308" w:rsidRPr="000D3308" w:rsidRDefault="000D3308" w:rsidP="000D3308">
            <w:pPr>
              <w:pStyle w:val="ListParagraph"/>
              <w:rPr>
                <w:b/>
                <w:bCs/>
                <w:sz w:val="24"/>
                <w:szCs w:val="24"/>
              </w:rPr>
            </w:pPr>
          </w:p>
        </w:tc>
      </w:tr>
      <w:tr w:rsidR="00336ACF" w14:paraId="01449B91" w14:textId="77777777" w:rsidTr="00336ACF">
        <w:tc>
          <w:tcPr>
            <w:tcW w:w="9016" w:type="dxa"/>
          </w:tcPr>
          <w:p w14:paraId="02D6323F" w14:textId="77777777" w:rsidR="00336ACF" w:rsidRDefault="00336ACF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6E524F69" w14:textId="77777777" w:rsidR="00336ACF" w:rsidRDefault="00336ACF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66BD55A6" w14:textId="77777777" w:rsidR="00336ACF" w:rsidRDefault="00336ACF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088B9E72" w14:textId="77777777" w:rsidR="00336ACF" w:rsidRDefault="00336ACF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6F4A266C" w14:textId="77777777" w:rsidR="00336ACF" w:rsidRDefault="00336ACF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0AB0E11E" w14:textId="77777777" w:rsidR="00336ACF" w:rsidRDefault="00336ACF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3EB8F452" w14:textId="77777777" w:rsidR="00336ACF" w:rsidRDefault="00336ACF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5881BF03" w14:textId="77777777" w:rsidR="00336ACF" w:rsidRDefault="00336ACF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0489AC09" w14:textId="77777777" w:rsidR="00336ACF" w:rsidRDefault="00336ACF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309995DC" w14:textId="77777777" w:rsidR="00336ACF" w:rsidRDefault="00336ACF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0F16E26E" w14:textId="77777777" w:rsidR="00336ACF" w:rsidRDefault="00336ACF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7BF950B4" w14:textId="77777777" w:rsidR="00336ACF" w:rsidRDefault="00336ACF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2699F2D1" w14:textId="77777777" w:rsidR="00336ACF" w:rsidRDefault="00336ACF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7B050547" w14:textId="77777777" w:rsidR="00336ACF" w:rsidRDefault="00336ACF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0AA86E55" w14:textId="77777777" w:rsidR="00336ACF" w:rsidRDefault="00336ACF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7A9D57F7" w14:textId="77777777" w:rsidR="00336ACF" w:rsidRDefault="00336ACF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</w:tbl>
    <w:p w14:paraId="4010AE77" w14:textId="79CEC712" w:rsidR="00336ACF" w:rsidRDefault="00336ACF" w:rsidP="00B323DF">
      <w:pPr>
        <w:jc w:val="center"/>
        <w:rPr>
          <w:b/>
          <w:bCs/>
          <w:sz w:val="28"/>
          <w:szCs w:val="28"/>
        </w:rPr>
      </w:pPr>
    </w:p>
    <w:p w14:paraId="0CB7F4D4" w14:textId="77777777" w:rsidR="00341864" w:rsidRDefault="00341864" w:rsidP="00B323DF">
      <w:pPr>
        <w:jc w:val="center"/>
        <w:rPr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36ACF" w14:paraId="73CED463" w14:textId="77777777" w:rsidTr="00336ACF">
        <w:tc>
          <w:tcPr>
            <w:tcW w:w="9016" w:type="dxa"/>
          </w:tcPr>
          <w:p w14:paraId="5B01EC30" w14:textId="77777777" w:rsidR="00336ACF" w:rsidRPr="00C0522F" w:rsidRDefault="00336ACF" w:rsidP="00C0522F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sz w:val="24"/>
                <w:szCs w:val="24"/>
              </w:rPr>
            </w:pPr>
            <w:r w:rsidRPr="00C0522F">
              <w:rPr>
                <w:b/>
                <w:bCs/>
                <w:sz w:val="24"/>
                <w:szCs w:val="24"/>
              </w:rPr>
              <w:lastRenderedPageBreak/>
              <w:t>Please state your Education and Training</w:t>
            </w:r>
          </w:p>
        </w:tc>
      </w:tr>
      <w:tr w:rsidR="00336ACF" w14:paraId="0534660F" w14:textId="77777777" w:rsidTr="00336ACF">
        <w:tc>
          <w:tcPr>
            <w:tcW w:w="9016" w:type="dxa"/>
          </w:tcPr>
          <w:p w14:paraId="60B6C9D5" w14:textId="77777777" w:rsidR="00336ACF" w:rsidRDefault="00336ACF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5F69D18F" w14:textId="77777777" w:rsidR="00336ACF" w:rsidRDefault="00336ACF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79994B57" w14:textId="77777777" w:rsidR="00336ACF" w:rsidRDefault="00336ACF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08EC3422" w14:textId="77777777" w:rsidR="00336ACF" w:rsidRDefault="00336ACF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6898A2A3" w14:textId="77777777" w:rsidR="00336ACF" w:rsidRDefault="00336ACF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42A44073" w14:textId="77777777" w:rsidR="00336ACF" w:rsidRDefault="00336ACF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32495192" w14:textId="77777777" w:rsidR="00336ACF" w:rsidRDefault="00336ACF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41CB270E" w14:textId="77777777" w:rsidR="00336ACF" w:rsidRDefault="00336ACF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29A615D6" w14:textId="77777777" w:rsidR="00336ACF" w:rsidRDefault="00336ACF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63A06CBC" w14:textId="77777777" w:rsidR="003A229E" w:rsidRDefault="003A229E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1C7858C4" w14:textId="77777777" w:rsidR="003A229E" w:rsidRDefault="003A229E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4FF22354" w14:textId="77777777" w:rsidR="00336ACF" w:rsidRDefault="00336ACF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17423C56" w14:textId="77777777" w:rsidR="00336ACF" w:rsidRDefault="00336ACF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63117B84" w14:textId="77777777" w:rsidR="00336ACF" w:rsidRDefault="00336ACF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30BC73B6" w14:textId="77777777" w:rsidR="003A229E" w:rsidRDefault="003A229E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48AFD127" w14:textId="77777777" w:rsidR="00336ACF" w:rsidRDefault="00336ACF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1BF79C50" w14:textId="77777777" w:rsidR="00336ACF" w:rsidRDefault="00336ACF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</w:tbl>
    <w:p w14:paraId="463BFB61" w14:textId="77777777" w:rsidR="00336ACF" w:rsidRDefault="00336ACF" w:rsidP="00B323DF">
      <w:pPr>
        <w:jc w:val="center"/>
        <w:rPr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36ACF" w14:paraId="3918A40C" w14:textId="77777777" w:rsidTr="00336ACF">
        <w:tc>
          <w:tcPr>
            <w:tcW w:w="9016" w:type="dxa"/>
          </w:tcPr>
          <w:p w14:paraId="06279F58" w14:textId="77777777" w:rsidR="00336ACF" w:rsidRPr="00336ACF" w:rsidRDefault="00336ACF" w:rsidP="00336ACF">
            <w:pPr>
              <w:pStyle w:val="ListParagraph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3.a. </w:t>
            </w:r>
            <w:r w:rsidRPr="00336ACF">
              <w:rPr>
                <w:b/>
                <w:bCs/>
                <w:sz w:val="24"/>
                <w:szCs w:val="24"/>
              </w:rPr>
              <w:t>Please state your Psychotherapy experience, including specific bereavement work</w:t>
            </w:r>
          </w:p>
        </w:tc>
      </w:tr>
      <w:tr w:rsidR="00336ACF" w14:paraId="5D2C7F05" w14:textId="77777777" w:rsidTr="00336ACF">
        <w:tc>
          <w:tcPr>
            <w:tcW w:w="9016" w:type="dxa"/>
          </w:tcPr>
          <w:p w14:paraId="015A393A" w14:textId="77777777" w:rsidR="00336ACF" w:rsidRDefault="00336ACF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7D5229E1" w14:textId="77777777" w:rsidR="00336ACF" w:rsidRDefault="00336ACF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541D8557" w14:textId="77777777" w:rsidR="00336ACF" w:rsidRDefault="00336ACF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0B912F81" w14:textId="77777777" w:rsidR="00336ACF" w:rsidRDefault="00336ACF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5BD8139F" w14:textId="77777777" w:rsidR="00336ACF" w:rsidRDefault="00336ACF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0B75979A" w14:textId="77777777" w:rsidR="00336ACF" w:rsidRDefault="00336ACF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3945A472" w14:textId="77777777" w:rsidR="00336ACF" w:rsidRDefault="00336ACF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3FC2776A" w14:textId="77777777" w:rsidR="00336ACF" w:rsidRDefault="00336ACF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226BFAB9" w14:textId="77777777" w:rsidR="00336ACF" w:rsidRDefault="00336ACF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237E3D30" w14:textId="77777777" w:rsidR="00336ACF" w:rsidRDefault="00336ACF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3CFE13D5" w14:textId="77777777" w:rsidR="003A229E" w:rsidRDefault="003A229E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7A4BB176" w14:textId="77777777" w:rsidR="003A229E" w:rsidRDefault="003A229E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44E3E8F6" w14:textId="77777777" w:rsidR="003A229E" w:rsidRDefault="003A229E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766D1130" w14:textId="77777777" w:rsidR="003A229E" w:rsidRDefault="003A229E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513946E3" w14:textId="77777777" w:rsidR="00336ACF" w:rsidRDefault="00336ACF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1D615466" w14:textId="77777777" w:rsidR="00336ACF" w:rsidRDefault="00336ACF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39EF900B" w14:textId="77777777" w:rsidR="00336ACF" w:rsidRDefault="00336ACF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3675B84F" w14:textId="77777777" w:rsidR="00336ACF" w:rsidRDefault="00336ACF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</w:tbl>
    <w:p w14:paraId="0F11D83B" w14:textId="77777777" w:rsidR="00336ACF" w:rsidRDefault="00336ACF" w:rsidP="00B323DF">
      <w:pPr>
        <w:jc w:val="center"/>
        <w:rPr>
          <w:b/>
          <w:bCs/>
          <w:sz w:val="28"/>
          <w:szCs w:val="28"/>
        </w:rPr>
      </w:pPr>
    </w:p>
    <w:p w14:paraId="3AA11B1D" w14:textId="77777777" w:rsidR="00336ACF" w:rsidRDefault="00336ACF" w:rsidP="00B323DF">
      <w:pPr>
        <w:jc w:val="center"/>
        <w:rPr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36ACF" w14:paraId="19147581" w14:textId="77777777" w:rsidTr="00336ACF">
        <w:tc>
          <w:tcPr>
            <w:tcW w:w="9016" w:type="dxa"/>
          </w:tcPr>
          <w:p w14:paraId="5199EC8B" w14:textId="77777777" w:rsidR="00336ACF" w:rsidRPr="00336ACF" w:rsidRDefault="00336ACF" w:rsidP="00336ACF">
            <w:pPr>
              <w:rPr>
                <w:b/>
                <w:bCs/>
                <w:sz w:val="24"/>
                <w:szCs w:val="24"/>
              </w:rPr>
            </w:pPr>
            <w:r w:rsidRPr="00336ACF">
              <w:rPr>
                <w:b/>
                <w:bCs/>
                <w:sz w:val="24"/>
                <w:szCs w:val="24"/>
              </w:rPr>
              <w:t xml:space="preserve">3.b. </w:t>
            </w:r>
            <w:r w:rsidR="00C974F6">
              <w:rPr>
                <w:b/>
                <w:bCs/>
                <w:sz w:val="24"/>
                <w:szCs w:val="24"/>
              </w:rPr>
              <w:t xml:space="preserve">Please state your </w:t>
            </w:r>
            <w:r>
              <w:rPr>
                <w:b/>
                <w:bCs/>
                <w:sz w:val="24"/>
                <w:szCs w:val="24"/>
              </w:rPr>
              <w:t>Group Work Experience</w:t>
            </w:r>
          </w:p>
        </w:tc>
      </w:tr>
      <w:tr w:rsidR="00336ACF" w14:paraId="56F4E486" w14:textId="77777777" w:rsidTr="00336ACF">
        <w:tc>
          <w:tcPr>
            <w:tcW w:w="9016" w:type="dxa"/>
          </w:tcPr>
          <w:p w14:paraId="40EC83A5" w14:textId="77777777" w:rsidR="00336ACF" w:rsidRDefault="00336ACF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4C832A1B" w14:textId="77777777" w:rsidR="00336ACF" w:rsidRDefault="00336ACF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5EF32D7E" w14:textId="77777777" w:rsidR="00336ACF" w:rsidRDefault="00336ACF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322512E4" w14:textId="77777777" w:rsidR="00336ACF" w:rsidRDefault="00336ACF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53527FAE" w14:textId="77777777" w:rsidR="00336ACF" w:rsidRDefault="00336ACF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1EF921A9" w14:textId="77777777" w:rsidR="00336ACF" w:rsidRDefault="00336ACF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568D1600" w14:textId="77777777" w:rsidR="00C974F6" w:rsidRDefault="00C974F6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7D91F462" w14:textId="77777777" w:rsidR="00C974F6" w:rsidRDefault="00C974F6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63595381" w14:textId="77777777" w:rsidR="00C974F6" w:rsidRDefault="00C974F6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74E55819" w14:textId="77777777" w:rsidR="00C974F6" w:rsidRDefault="00C974F6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1D71A7ED" w14:textId="77777777" w:rsidR="00C974F6" w:rsidRDefault="00C974F6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2C43F7DB" w14:textId="77777777" w:rsidR="00C974F6" w:rsidRDefault="00C974F6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46884E58" w14:textId="77777777" w:rsidR="00336ACF" w:rsidRDefault="00336ACF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7632723D" w14:textId="77777777" w:rsidR="00336ACF" w:rsidRDefault="00336ACF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08557A10" w14:textId="77777777" w:rsidR="00336ACF" w:rsidRDefault="00336ACF" w:rsidP="00C974F6">
            <w:pPr>
              <w:rPr>
                <w:b/>
                <w:bCs/>
                <w:sz w:val="28"/>
                <w:szCs w:val="28"/>
              </w:rPr>
            </w:pPr>
          </w:p>
          <w:p w14:paraId="52385A81" w14:textId="77777777" w:rsidR="00336ACF" w:rsidRDefault="00336ACF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</w:tbl>
    <w:p w14:paraId="0BEFC478" w14:textId="77777777" w:rsidR="00336ACF" w:rsidRDefault="00336ACF" w:rsidP="00B323DF">
      <w:pPr>
        <w:jc w:val="center"/>
        <w:rPr>
          <w:b/>
          <w:bCs/>
          <w:sz w:val="28"/>
          <w:szCs w:val="28"/>
        </w:rPr>
      </w:pPr>
    </w:p>
    <w:p w14:paraId="0850F6A1" w14:textId="77777777" w:rsidR="00BD12E8" w:rsidRDefault="00BD12E8" w:rsidP="00B323DF">
      <w:pPr>
        <w:jc w:val="center"/>
        <w:rPr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C974F6" w14:paraId="47331578" w14:textId="77777777" w:rsidTr="00C974F6">
        <w:tc>
          <w:tcPr>
            <w:tcW w:w="9016" w:type="dxa"/>
            <w:gridSpan w:val="4"/>
          </w:tcPr>
          <w:p w14:paraId="25123975" w14:textId="77777777" w:rsidR="00C974F6" w:rsidRPr="00FE66C0" w:rsidRDefault="00C974F6" w:rsidP="00FE66C0">
            <w:pPr>
              <w:pStyle w:val="ListParagraph"/>
              <w:numPr>
                <w:ilvl w:val="0"/>
                <w:numId w:val="2"/>
              </w:numPr>
              <w:rPr>
                <w:b/>
                <w:bCs/>
                <w:sz w:val="24"/>
                <w:szCs w:val="24"/>
              </w:rPr>
            </w:pPr>
            <w:r w:rsidRPr="00FE66C0">
              <w:rPr>
                <w:b/>
                <w:bCs/>
                <w:sz w:val="24"/>
                <w:szCs w:val="24"/>
              </w:rPr>
              <w:t>Please list your Qualifications</w:t>
            </w:r>
          </w:p>
        </w:tc>
      </w:tr>
      <w:tr w:rsidR="00BD12E8" w14:paraId="70A0A8CF" w14:textId="77777777" w:rsidTr="000A5E9D">
        <w:trPr>
          <w:trHeight w:val="67"/>
        </w:trPr>
        <w:tc>
          <w:tcPr>
            <w:tcW w:w="2254" w:type="dxa"/>
          </w:tcPr>
          <w:p w14:paraId="0DCB7FE1" w14:textId="77777777" w:rsidR="00BD12E8" w:rsidRPr="00BD12E8" w:rsidRDefault="00BD12E8" w:rsidP="00C974F6">
            <w:pPr>
              <w:rPr>
                <w:b/>
                <w:bCs/>
                <w:sz w:val="24"/>
                <w:szCs w:val="24"/>
              </w:rPr>
            </w:pPr>
            <w:r w:rsidRPr="00BD12E8">
              <w:rPr>
                <w:b/>
                <w:bCs/>
                <w:sz w:val="24"/>
                <w:szCs w:val="24"/>
              </w:rPr>
              <w:t>Year from -to</w:t>
            </w:r>
          </w:p>
        </w:tc>
        <w:tc>
          <w:tcPr>
            <w:tcW w:w="2254" w:type="dxa"/>
          </w:tcPr>
          <w:p w14:paraId="52F581B3" w14:textId="77777777" w:rsidR="00BD12E8" w:rsidRPr="00BD12E8" w:rsidRDefault="00BD12E8" w:rsidP="00C974F6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ward</w:t>
            </w:r>
          </w:p>
        </w:tc>
        <w:tc>
          <w:tcPr>
            <w:tcW w:w="2254" w:type="dxa"/>
          </w:tcPr>
          <w:p w14:paraId="2F7D9B40" w14:textId="77777777" w:rsidR="00BD12E8" w:rsidRPr="00BD12E8" w:rsidRDefault="00BD12E8" w:rsidP="00C974F6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warding body</w:t>
            </w:r>
          </w:p>
        </w:tc>
        <w:tc>
          <w:tcPr>
            <w:tcW w:w="2254" w:type="dxa"/>
          </w:tcPr>
          <w:p w14:paraId="00B9BD52" w14:textId="77777777" w:rsidR="00BD12E8" w:rsidRPr="00BD12E8" w:rsidRDefault="00BD12E8" w:rsidP="00C974F6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Year of Award</w:t>
            </w:r>
          </w:p>
        </w:tc>
      </w:tr>
      <w:tr w:rsidR="00BD12E8" w14:paraId="7BE4F400" w14:textId="77777777" w:rsidTr="009D3875">
        <w:trPr>
          <w:trHeight w:val="66"/>
        </w:trPr>
        <w:tc>
          <w:tcPr>
            <w:tcW w:w="2254" w:type="dxa"/>
          </w:tcPr>
          <w:p w14:paraId="5E790BFA" w14:textId="77777777" w:rsidR="00BD12E8" w:rsidRDefault="00BD12E8" w:rsidP="00C974F6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254" w:type="dxa"/>
          </w:tcPr>
          <w:p w14:paraId="64CD6816" w14:textId="77777777" w:rsidR="00BD12E8" w:rsidRDefault="00BD12E8" w:rsidP="00C974F6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254" w:type="dxa"/>
          </w:tcPr>
          <w:p w14:paraId="371EEDE8" w14:textId="77777777" w:rsidR="00BD12E8" w:rsidRDefault="00BD12E8" w:rsidP="00C974F6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254" w:type="dxa"/>
          </w:tcPr>
          <w:p w14:paraId="3899B5EC" w14:textId="77777777" w:rsidR="00BD12E8" w:rsidRDefault="00BD12E8" w:rsidP="00C974F6">
            <w:pPr>
              <w:rPr>
                <w:b/>
                <w:bCs/>
                <w:sz w:val="28"/>
                <w:szCs w:val="28"/>
              </w:rPr>
            </w:pPr>
          </w:p>
        </w:tc>
      </w:tr>
      <w:tr w:rsidR="00BD12E8" w14:paraId="40BA6801" w14:textId="77777777" w:rsidTr="00E87425">
        <w:trPr>
          <w:trHeight w:val="66"/>
        </w:trPr>
        <w:tc>
          <w:tcPr>
            <w:tcW w:w="2254" w:type="dxa"/>
          </w:tcPr>
          <w:p w14:paraId="197198F7" w14:textId="77777777" w:rsidR="00BD12E8" w:rsidRDefault="00BD12E8" w:rsidP="00C974F6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254" w:type="dxa"/>
          </w:tcPr>
          <w:p w14:paraId="3606040A" w14:textId="77777777" w:rsidR="00BD12E8" w:rsidRDefault="00BD12E8" w:rsidP="00C974F6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254" w:type="dxa"/>
          </w:tcPr>
          <w:p w14:paraId="1FD5B1FA" w14:textId="77777777" w:rsidR="00BD12E8" w:rsidRDefault="00BD12E8" w:rsidP="00C974F6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254" w:type="dxa"/>
          </w:tcPr>
          <w:p w14:paraId="64197C17" w14:textId="77777777" w:rsidR="00BD12E8" w:rsidRDefault="00BD12E8" w:rsidP="00C974F6">
            <w:pPr>
              <w:rPr>
                <w:b/>
                <w:bCs/>
                <w:sz w:val="28"/>
                <w:szCs w:val="28"/>
              </w:rPr>
            </w:pPr>
          </w:p>
        </w:tc>
      </w:tr>
      <w:tr w:rsidR="00BD12E8" w14:paraId="72E978B3" w14:textId="77777777" w:rsidTr="009E5C57">
        <w:trPr>
          <w:trHeight w:val="66"/>
        </w:trPr>
        <w:tc>
          <w:tcPr>
            <w:tcW w:w="2254" w:type="dxa"/>
          </w:tcPr>
          <w:p w14:paraId="4A34CC8C" w14:textId="77777777" w:rsidR="00BD12E8" w:rsidRDefault="00BD12E8" w:rsidP="00C974F6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254" w:type="dxa"/>
          </w:tcPr>
          <w:p w14:paraId="6697FD0F" w14:textId="77777777" w:rsidR="00BD12E8" w:rsidRDefault="00BD12E8" w:rsidP="00C974F6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254" w:type="dxa"/>
          </w:tcPr>
          <w:p w14:paraId="6FD41F5C" w14:textId="77777777" w:rsidR="00BD12E8" w:rsidRDefault="00BD12E8" w:rsidP="00C974F6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254" w:type="dxa"/>
          </w:tcPr>
          <w:p w14:paraId="37C3F061" w14:textId="77777777" w:rsidR="00BD12E8" w:rsidRDefault="00BD12E8" w:rsidP="00C974F6">
            <w:pPr>
              <w:rPr>
                <w:b/>
                <w:bCs/>
                <w:sz w:val="28"/>
                <w:szCs w:val="28"/>
              </w:rPr>
            </w:pPr>
          </w:p>
        </w:tc>
      </w:tr>
      <w:tr w:rsidR="00BD12E8" w14:paraId="50A5C807" w14:textId="77777777" w:rsidTr="00D13E25">
        <w:tc>
          <w:tcPr>
            <w:tcW w:w="2254" w:type="dxa"/>
          </w:tcPr>
          <w:p w14:paraId="01C86577" w14:textId="77777777" w:rsidR="00BD12E8" w:rsidRDefault="00BD12E8" w:rsidP="00C974F6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254" w:type="dxa"/>
          </w:tcPr>
          <w:p w14:paraId="7FE93236" w14:textId="77777777" w:rsidR="00BD12E8" w:rsidRDefault="00BD12E8" w:rsidP="00C974F6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254" w:type="dxa"/>
          </w:tcPr>
          <w:p w14:paraId="3038335D" w14:textId="77777777" w:rsidR="00BD12E8" w:rsidRDefault="00BD12E8" w:rsidP="00C974F6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254" w:type="dxa"/>
          </w:tcPr>
          <w:p w14:paraId="771736FF" w14:textId="77777777" w:rsidR="00BD12E8" w:rsidRDefault="00BD12E8" w:rsidP="00C974F6">
            <w:pPr>
              <w:rPr>
                <w:b/>
                <w:bCs/>
                <w:sz w:val="28"/>
                <w:szCs w:val="28"/>
              </w:rPr>
            </w:pPr>
          </w:p>
        </w:tc>
      </w:tr>
      <w:tr w:rsidR="00BD12E8" w14:paraId="3775AB58" w14:textId="77777777" w:rsidTr="00CA3D55">
        <w:tc>
          <w:tcPr>
            <w:tcW w:w="2254" w:type="dxa"/>
          </w:tcPr>
          <w:p w14:paraId="02F783E5" w14:textId="77777777" w:rsidR="00BD12E8" w:rsidRDefault="00BD12E8" w:rsidP="00C974F6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254" w:type="dxa"/>
          </w:tcPr>
          <w:p w14:paraId="6C8BA960" w14:textId="77777777" w:rsidR="00BD12E8" w:rsidRDefault="00BD12E8" w:rsidP="00C974F6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254" w:type="dxa"/>
          </w:tcPr>
          <w:p w14:paraId="44EDC921" w14:textId="77777777" w:rsidR="00BD12E8" w:rsidRDefault="00BD12E8" w:rsidP="00C974F6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254" w:type="dxa"/>
          </w:tcPr>
          <w:p w14:paraId="7149CE21" w14:textId="77777777" w:rsidR="00BD12E8" w:rsidRDefault="00BD12E8" w:rsidP="00C974F6">
            <w:pPr>
              <w:rPr>
                <w:b/>
                <w:bCs/>
                <w:sz w:val="28"/>
                <w:szCs w:val="28"/>
              </w:rPr>
            </w:pPr>
          </w:p>
        </w:tc>
      </w:tr>
      <w:tr w:rsidR="00BD12E8" w14:paraId="622F5620" w14:textId="77777777" w:rsidTr="00553CF5">
        <w:tc>
          <w:tcPr>
            <w:tcW w:w="2254" w:type="dxa"/>
          </w:tcPr>
          <w:p w14:paraId="383B236A" w14:textId="77777777" w:rsidR="00BD12E8" w:rsidRDefault="00BD12E8" w:rsidP="00C974F6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254" w:type="dxa"/>
          </w:tcPr>
          <w:p w14:paraId="4FCA682F" w14:textId="77777777" w:rsidR="00BD12E8" w:rsidRDefault="00BD12E8" w:rsidP="00C974F6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254" w:type="dxa"/>
          </w:tcPr>
          <w:p w14:paraId="230BA247" w14:textId="77777777" w:rsidR="00BD12E8" w:rsidRDefault="00BD12E8" w:rsidP="00C974F6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254" w:type="dxa"/>
          </w:tcPr>
          <w:p w14:paraId="105D310C" w14:textId="77777777" w:rsidR="00BD12E8" w:rsidRDefault="00BD12E8" w:rsidP="00C974F6">
            <w:pPr>
              <w:rPr>
                <w:b/>
                <w:bCs/>
                <w:sz w:val="28"/>
                <w:szCs w:val="28"/>
              </w:rPr>
            </w:pPr>
          </w:p>
        </w:tc>
      </w:tr>
    </w:tbl>
    <w:p w14:paraId="4D07EF61" w14:textId="77777777" w:rsidR="00FE66C0" w:rsidRDefault="00FE66C0" w:rsidP="003A229E">
      <w:pPr>
        <w:rPr>
          <w:b/>
          <w:bCs/>
          <w:sz w:val="28"/>
          <w:szCs w:val="28"/>
        </w:rPr>
      </w:pPr>
    </w:p>
    <w:p w14:paraId="44772957" w14:textId="77777777" w:rsidR="00FE66C0" w:rsidRDefault="00FE66C0" w:rsidP="00B323DF">
      <w:pPr>
        <w:jc w:val="center"/>
        <w:rPr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E66C0" w14:paraId="1C84752B" w14:textId="77777777" w:rsidTr="00FE66C0">
        <w:tc>
          <w:tcPr>
            <w:tcW w:w="9016" w:type="dxa"/>
          </w:tcPr>
          <w:p w14:paraId="2A79C4ED" w14:textId="77777777" w:rsidR="00FE66C0" w:rsidRPr="00FE66C0" w:rsidRDefault="00FE66C0" w:rsidP="00FE66C0">
            <w:pPr>
              <w:pStyle w:val="ListParagraph"/>
              <w:numPr>
                <w:ilvl w:val="0"/>
                <w:numId w:val="2"/>
              </w:numPr>
              <w:rPr>
                <w:b/>
                <w:bCs/>
                <w:sz w:val="24"/>
                <w:szCs w:val="24"/>
              </w:rPr>
            </w:pPr>
            <w:r w:rsidRPr="00FE66C0">
              <w:rPr>
                <w:b/>
                <w:bCs/>
                <w:sz w:val="24"/>
                <w:szCs w:val="24"/>
              </w:rPr>
              <w:t xml:space="preserve">What qualities do you think you can bring to </w:t>
            </w:r>
            <w:proofErr w:type="spellStart"/>
            <w:r w:rsidRPr="00FE66C0">
              <w:rPr>
                <w:b/>
                <w:bCs/>
                <w:sz w:val="24"/>
                <w:szCs w:val="24"/>
              </w:rPr>
              <w:t>FirstLight</w:t>
            </w:r>
            <w:proofErr w:type="spellEnd"/>
            <w:r w:rsidRPr="00FE66C0">
              <w:rPr>
                <w:b/>
                <w:bCs/>
                <w:sz w:val="24"/>
                <w:szCs w:val="24"/>
              </w:rPr>
              <w:t>?</w:t>
            </w:r>
          </w:p>
        </w:tc>
      </w:tr>
      <w:tr w:rsidR="003A229E" w14:paraId="311D604F" w14:textId="77777777" w:rsidTr="00FE66C0">
        <w:tc>
          <w:tcPr>
            <w:tcW w:w="9016" w:type="dxa"/>
          </w:tcPr>
          <w:p w14:paraId="208FA786" w14:textId="77777777" w:rsidR="003A229E" w:rsidRDefault="003A229E" w:rsidP="003A229E">
            <w:pPr>
              <w:pStyle w:val="ListParagraph"/>
              <w:rPr>
                <w:b/>
                <w:bCs/>
                <w:sz w:val="24"/>
                <w:szCs w:val="24"/>
              </w:rPr>
            </w:pPr>
          </w:p>
          <w:p w14:paraId="421A7C4C" w14:textId="77777777" w:rsidR="003A229E" w:rsidRDefault="003A229E" w:rsidP="003A229E">
            <w:pPr>
              <w:pStyle w:val="ListParagraph"/>
              <w:rPr>
                <w:b/>
                <w:bCs/>
                <w:sz w:val="24"/>
                <w:szCs w:val="24"/>
              </w:rPr>
            </w:pPr>
          </w:p>
          <w:p w14:paraId="0D1F476E" w14:textId="77777777" w:rsidR="003A229E" w:rsidRDefault="003A229E" w:rsidP="003A229E">
            <w:pPr>
              <w:pStyle w:val="ListParagraph"/>
              <w:rPr>
                <w:b/>
                <w:bCs/>
                <w:sz w:val="24"/>
                <w:szCs w:val="24"/>
              </w:rPr>
            </w:pPr>
          </w:p>
          <w:p w14:paraId="0403F5F2" w14:textId="77777777" w:rsidR="003A229E" w:rsidRDefault="003A229E" w:rsidP="003A229E">
            <w:pPr>
              <w:pStyle w:val="ListParagraph"/>
              <w:rPr>
                <w:b/>
                <w:bCs/>
                <w:sz w:val="24"/>
                <w:szCs w:val="24"/>
              </w:rPr>
            </w:pPr>
          </w:p>
          <w:p w14:paraId="26FEF41F" w14:textId="77777777" w:rsidR="003A229E" w:rsidRDefault="003A229E" w:rsidP="003A229E">
            <w:pPr>
              <w:pStyle w:val="ListParagraph"/>
              <w:rPr>
                <w:b/>
                <w:bCs/>
                <w:sz w:val="24"/>
                <w:szCs w:val="24"/>
              </w:rPr>
            </w:pPr>
          </w:p>
          <w:p w14:paraId="1DE80D60" w14:textId="77777777" w:rsidR="003A229E" w:rsidRDefault="003A229E" w:rsidP="003A229E">
            <w:pPr>
              <w:pStyle w:val="ListParagraph"/>
              <w:rPr>
                <w:b/>
                <w:bCs/>
                <w:sz w:val="24"/>
                <w:szCs w:val="24"/>
              </w:rPr>
            </w:pPr>
          </w:p>
          <w:p w14:paraId="6A55D39F" w14:textId="77777777" w:rsidR="003A229E" w:rsidRDefault="003A229E" w:rsidP="003A229E">
            <w:pPr>
              <w:pStyle w:val="ListParagraph"/>
              <w:rPr>
                <w:b/>
                <w:bCs/>
                <w:sz w:val="24"/>
                <w:szCs w:val="24"/>
              </w:rPr>
            </w:pPr>
          </w:p>
          <w:p w14:paraId="79A459FE" w14:textId="77777777" w:rsidR="003A229E" w:rsidRPr="00FE66C0" w:rsidRDefault="003A229E" w:rsidP="003A229E">
            <w:pPr>
              <w:pStyle w:val="ListParagraph"/>
              <w:rPr>
                <w:b/>
                <w:bCs/>
                <w:sz w:val="24"/>
                <w:szCs w:val="24"/>
              </w:rPr>
            </w:pPr>
          </w:p>
        </w:tc>
      </w:tr>
    </w:tbl>
    <w:p w14:paraId="4F047411" w14:textId="77777777" w:rsidR="00FE66C0" w:rsidRDefault="00FE66C0" w:rsidP="00B323DF">
      <w:pPr>
        <w:jc w:val="center"/>
        <w:rPr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42"/>
      </w:tblGrid>
      <w:tr w:rsidR="00D373B5" w14:paraId="1790BCC7" w14:textId="77777777" w:rsidTr="003A229E">
        <w:tc>
          <w:tcPr>
            <w:tcW w:w="8642" w:type="dxa"/>
          </w:tcPr>
          <w:p w14:paraId="78E580F2" w14:textId="77777777" w:rsidR="00D373B5" w:rsidRPr="00D373B5" w:rsidRDefault="00D373B5" w:rsidP="00D373B5">
            <w:pPr>
              <w:pStyle w:val="ListParagraph"/>
              <w:numPr>
                <w:ilvl w:val="0"/>
                <w:numId w:val="2"/>
              </w:numPr>
              <w:rPr>
                <w:b/>
                <w:bCs/>
                <w:sz w:val="24"/>
                <w:szCs w:val="24"/>
              </w:rPr>
            </w:pPr>
            <w:r w:rsidRPr="00D373B5">
              <w:rPr>
                <w:b/>
                <w:bCs/>
                <w:sz w:val="24"/>
                <w:szCs w:val="24"/>
              </w:rPr>
              <w:t>What is your experience of Personal Therapy?</w:t>
            </w:r>
          </w:p>
        </w:tc>
      </w:tr>
      <w:tr w:rsidR="00D373B5" w14:paraId="7B67C157" w14:textId="77777777" w:rsidTr="003A229E">
        <w:trPr>
          <w:trHeight w:val="2825"/>
        </w:trPr>
        <w:tc>
          <w:tcPr>
            <w:tcW w:w="8642" w:type="dxa"/>
          </w:tcPr>
          <w:p w14:paraId="26A6D152" w14:textId="77777777" w:rsidR="00D373B5" w:rsidRDefault="00D373B5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68B90503" w14:textId="77777777" w:rsidR="00D373B5" w:rsidRDefault="00D373B5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1D023635" w14:textId="77777777" w:rsidR="00D373B5" w:rsidRDefault="00D373B5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78E65B3A" w14:textId="77777777" w:rsidR="00D373B5" w:rsidRDefault="00D373B5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3846C751" w14:textId="77777777" w:rsidR="00D373B5" w:rsidRDefault="00D373B5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0E594306" w14:textId="77777777" w:rsidR="00D373B5" w:rsidRDefault="00D373B5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116CF36E" w14:textId="77777777" w:rsidR="00D373B5" w:rsidRDefault="00D373B5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1BC389EC" w14:textId="77777777" w:rsidR="00D373B5" w:rsidRDefault="00D373B5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378ED6BC" w14:textId="77777777" w:rsidR="00D373B5" w:rsidRDefault="00D373B5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7DD0C661" w14:textId="77777777" w:rsidR="00D373B5" w:rsidRDefault="00D373B5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4D578082" w14:textId="77777777" w:rsidR="00D373B5" w:rsidRDefault="00D373B5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30E9CC13" w14:textId="77777777" w:rsidR="00D373B5" w:rsidRDefault="00D373B5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1446CE5F" w14:textId="77777777" w:rsidR="00D373B5" w:rsidRDefault="00D373B5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</w:tbl>
    <w:p w14:paraId="56711499" w14:textId="77777777" w:rsidR="00D373B5" w:rsidRDefault="00D373B5" w:rsidP="00FB6063">
      <w:pPr>
        <w:jc w:val="both"/>
        <w:rPr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D373B5" w14:paraId="10ED54F9" w14:textId="77777777" w:rsidTr="00D373B5">
        <w:tc>
          <w:tcPr>
            <w:tcW w:w="9016" w:type="dxa"/>
            <w:gridSpan w:val="3"/>
          </w:tcPr>
          <w:p w14:paraId="4B30244C" w14:textId="77777777" w:rsidR="00D373B5" w:rsidRPr="00FB6063" w:rsidRDefault="00FB6063" w:rsidP="00FB6063">
            <w:pPr>
              <w:jc w:val="both"/>
              <w:rPr>
                <w:b/>
                <w:bCs/>
                <w:sz w:val="24"/>
                <w:szCs w:val="24"/>
              </w:rPr>
            </w:pPr>
            <w:r w:rsidRPr="00FB6063">
              <w:rPr>
                <w:b/>
                <w:bCs/>
                <w:sz w:val="24"/>
                <w:szCs w:val="24"/>
              </w:rPr>
              <w:t>7.</w:t>
            </w:r>
            <w:proofErr w:type="spellStart"/>
            <w:r w:rsidRPr="00FB6063">
              <w:rPr>
                <w:b/>
                <w:bCs/>
                <w:sz w:val="24"/>
                <w:szCs w:val="24"/>
              </w:rPr>
              <w:t>a</w:t>
            </w:r>
            <w:proofErr w:type="spellEnd"/>
            <w:r w:rsidRPr="00FB6063">
              <w:rPr>
                <w:b/>
                <w:bCs/>
                <w:sz w:val="24"/>
                <w:szCs w:val="24"/>
              </w:rPr>
              <w:t xml:space="preserve"> </w:t>
            </w:r>
            <w:r w:rsidR="00D373B5" w:rsidRPr="00FB6063">
              <w:rPr>
                <w:b/>
                <w:bCs/>
                <w:sz w:val="24"/>
                <w:szCs w:val="24"/>
              </w:rPr>
              <w:t>Are you Accredited with</w:t>
            </w:r>
          </w:p>
        </w:tc>
      </w:tr>
      <w:tr w:rsidR="00D373B5" w14:paraId="55409CED" w14:textId="77777777" w:rsidTr="00932AF7">
        <w:tc>
          <w:tcPr>
            <w:tcW w:w="3005" w:type="dxa"/>
          </w:tcPr>
          <w:p w14:paraId="7BE1945E" w14:textId="77777777" w:rsidR="00D373B5" w:rsidRPr="00D373B5" w:rsidRDefault="00D373B5" w:rsidP="00D373B5">
            <w:pPr>
              <w:pStyle w:val="ListParagraph"/>
              <w:rPr>
                <w:b/>
                <w:bCs/>
                <w:sz w:val="24"/>
                <w:szCs w:val="24"/>
              </w:rPr>
            </w:pPr>
            <w:r w:rsidRPr="00D373B5">
              <w:rPr>
                <w:b/>
                <w:bCs/>
                <w:sz w:val="24"/>
                <w:szCs w:val="24"/>
              </w:rPr>
              <w:t>IACP</w:t>
            </w:r>
          </w:p>
        </w:tc>
        <w:tc>
          <w:tcPr>
            <w:tcW w:w="3005" w:type="dxa"/>
          </w:tcPr>
          <w:p w14:paraId="1805D808" w14:textId="77777777" w:rsidR="00D373B5" w:rsidRPr="00D373B5" w:rsidRDefault="00D373B5" w:rsidP="00D373B5">
            <w:pPr>
              <w:pStyle w:val="ListParagraph"/>
              <w:rPr>
                <w:b/>
                <w:bCs/>
                <w:sz w:val="24"/>
                <w:szCs w:val="24"/>
              </w:rPr>
            </w:pPr>
            <w:r w:rsidRPr="00D373B5">
              <w:rPr>
                <w:b/>
                <w:bCs/>
                <w:sz w:val="24"/>
                <w:szCs w:val="24"/>
              </w:rPr>
              <w:t>Yes</w:t>
            </w:r>
          </w:p>
        </w:tc>
        <w:tc>
          <w:tcPr>
            <w:tcW w:w="3006" w:type="dxa"/>
          </w:tcPr>
          <w:p w14:paraId="333D6461" w14:textId="77777777" w:rsidR="00D373B5" w:rsidRPr="00D373B5" w:rsidRDefault="00D373B5" w:rsidP="00D373B5">
            <w:pPr>
              <w:pStyle w:val="ListParagraph"/>
              <w:rPr>
                <w:b/>
                <w:bCs/>
                <w:sz w:val="24"/>
                <w:szCs w:val="24"/>
              </w:rPr>
            </w:pPr>
            <w:r w:rsidRPr="00D373B5">
              <w:rPr>
                <w:b/>
                <w:bCs/>
                <w:sz w:val="24"/>
                <w:szCs w:val="24"/>
              </w:rPr>
              <w:t>No</w:t>
            </w:r>
          </w:p>
        </w:tc>
      </w:tr>
      <w:tr w:rsidR="00D373B5" w14:paraId="070D3640" w14:textId="77777777" w:rsidTr="00A91F19">
        <w:tc>
          <w:tcPr>
            <w:tcW w:w="3005" w:type="dxa"/>
          </w:tcPr>
          <w:p w14:paraId="2AD11913" w14:textId="77777777" w:rsidR="00D373B5" w:rsidRPr="00D373B5" w:rsidRDefault="00D373B5" w:rsidP="00D373B5">
            <w:pPr>
              <w:pStyle w:val="ListParagraph"/>
              <w:rPr>
                <w:b/>
                <w:bCs/>
                <w:sz w:val="24"/>
                <w:szCs w:val="24"/>
              </w:rPr>
            </w:pPr>
            <w:r w:rsidRPr="00D373B5">
              <w:rPr>
                <w:b/>
                <w:bCs/>
                <w:sz w:val="24"/>
                <w:szCs w:val="24"/>
              </w:rPr>
              <w:t>IAHIP</w:t>
            </w:r>
          </w:p>
        </w:tc>
        <w:tc>
          <w:tcPr>
            <w:tcW w:w="3005" w:type="dxa"/>
          </w:tcPr>
          <w:p w14:paraId="32BBB3BD" w14:textId="77777777" w:rsidR="00D373B5" w:rsidRPr="00D373B5" w:rsidRDefault="00D373B5" w:rsidP="00D373B5">
            <w:pPr>
              <w:pStyle w:val="ListParagraph"/>
              <w:rPr>
                <w:b/>
                <w:bCs/>
                <w:sz w:val="24"/>
                <w:szCs w:val="24"/>
              </w:rPr>
            </w:pPr>
            <w:r w:rsidRPr="00D373B5">
              <w:rPr>
                <w:b/>
                <w:bCs/>
                <w:sz w:val="24"/>
                <w:szCs w:val="24"/>
              </w:rPr>
              <w:t>Yes</w:t>
            </w:r>
          </w:p>
        </w:tc>
        <w:tc>
          <w:tcPr>
            <w:tcW w:w="3006" w:type="dxa"/>
          </w:tcPr>
          <w:p w14:paraId="65EB1839" w14:textId="77777777" w:rsidR="00D373B5" w:rsidRPr="00D373B5" w:rsidRDefault="00D373B5" w:rsidP="00D373B5">
            <w:pPr>
              <w:pStyle w:val="ListParagraph"/>
              <w:rPr>
                <w:b/>
                <w:bCs/>
                <w:sz w:val="24"/>
                <w:szCs w:val="24"/>
              </w:rPr>
            </w:pPr>
            <w:r w:rsidRPr="00D373B5">
              <w:rPr>
                <w:b/>
                <w:bCs/>
                <w:sz w:val="24"/>
                <w:szCs w:val="24"/>
              </w:rPr>
              <w:t>No</w:t>
            </w:r>
          </w:p>
        </w:tc>
      </w:tr>
      <w:tr w:rsidR="00D373B5" w14:paraId="01858090" w14:textId="77777777" w:rsidTr="00B81EDF">
        <w:tc>
          <w:tcPr>
            <w:tcW w:w="3005" w:type="dxa"/>
          </w:tcPr>
          <w:p w14:paraId="20E6EC2D" w14:textId="77777777" w:rsidR="00D373B5" w:rsidRPr="00D373B5" w:rsidRDefault="00D373B5" w:rsidP="00D373B5">
            <w:pPr>
              <w:pStyle w:val="ListParagraph"/>
              <w:rPr>
                <w:b/>
                <w:bCs/>
                <w:sz w:val="24"/>
                <w:szCs w:val="24"/>
              </w:rPr>
            </w:pPr>
            <w:r w:rsidRPr="00D373B5">
              <w:rPr>
                <w:b/>
                <w:bCs/>
                <w:sz w:val="24"/>
                <w:szCs w:val="24"/>
              </w:rPr>
              <w:t>ICP (any modality)</w:t>
            </w:r>
          </w:p>
        </w:tc>
        <w:tc>
          <w:tcPr>
            <w:tcW w:w="3005" w:type="dxa"/>
          </w:tcPr>
          <w:p w14:paraId="55FF334B" w14:textId="77777777" w:rsidR="00D373B5" w:rsidRPr="00D373B5" w:rsidRDefault="00D373B5" w:rsidP="00D373B5">
            <w:pPr>
              <w:pStyle w:val="ListParagraph"/>
              <w:rPr>
                <w:b/>
                <w:bCs/>
                <w:sz w:val="24"/>
                <w:szCs w:val="24"/>
              </w:rPr>
            </w:pPr>
            <w:r w:rsidRPr="00D373B5">
              <w:rPr>
                <w:b/>
                <w:bCs/>
                <w:sz w:val="24"/>
                <w:szCs w:val="24"/>
              </w:rPr>
              <w:t>Yes</w:t>
            </w:r>
          </w:p>
        </w:tc>
        <w:tc>
          <w:tcPr>
            <w:tcW w:w="3006" w:type="dxa"/>
          </w:tcPr>
          <w:p w14:paraId="3A5F9FE2" w14:textId="77777777" w:rsidR="00D373B5" w:rsidRPr="00D373B5" w:rsidRDefault="00D373B5" w:rsidP="00D373B5">
            <w:pPr>
              <w:pStyle w:val="ListParagraph"/>
              <w:rPr>
                <w:b/>
                <w:bCs/>
                <w:sz w:val="24"/>
                <w:szCs w:val="24"/>
              </w:rPr>
            </w:pPr>
            <w:r w:rsidRPr="00D373B5">
              <w:rPr>
                <w:b/>
                <w:bCs/>
                <w:sz w:val="24"/>
                <w:szCs w:val="24"/>
              </w:rPr>
              <w:t>No</w:t>
            </w:r>
          </w:p>
        </w:tc>
      </w:tr>
    </w:tbl>
    <w:p w14:paraId="79A1D785" w14:textId="77777777" w:rsidR="00D373B5" w:rsidRDefault="00D373B5" w:rsidP="00B323DF">
      <w:pPr>
        <w:jc w:val="center"/>
        <w:rPr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D317D" w14:paraId="3DD3750E" w14:textId="77777777" w:rsidTr="009D317D">
        <w:tc>
          <w:tcPr>
            <w:tcW w:w="9016" w:type="dxa"/>
          </w:tcPr>
          <w:p w14:paraId="50D606E6" w14:textId="77777777" w:rsidR="009D317D" w:rsidRPr="009D317D" w:rsidRDefault="00FB6063" w:rsidP="00FB6063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7.b </w:t>
            </w:r>
            <w:r w:rsidR="009D317D" w:rsidRPr="009D317D">
              <w:rPr>
                <w:b/>
                <w:bCs/>
                <w:sz w:val="24"/>
                <w:szCs w:val="24"/>
              </w:rPr>
              <w:t>Please provide details, including date of Accreditation</w:t>
            </w:r>
          </w:p>
        </w:tc>
      </w:tr>
      <w:tr w:rsidR="009D317D" w14:paraId="41179C03" w14:textId="77777777" w:rsidTr="009D317D">
        <w:tc>
          <w:tcPr>
            <w:tcW w:w="9016" w:type="dxa"/>
          </w:tcPr>
          <w:p w14:paraId="743E6935" w14:textId="77777777" w:rsidR="009D317D" w:rsidRDefault="009D317D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19570F44" w14:textId="77777777" w:rsidR="009D317D" w:rsidRDefault="009D317D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3BF164AB" w14:textId="77777777" w:rsidR="009D317D" w:rsidRDefault="009D317D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36AFBA1B" w14:textId="77777777" w:rsidR="009D317D" w:rsidRDefault="009D317D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0E836A50" w14:textId="77777777" w:rsidR="009D317D" w:rsidRDefault="009D317D" w:rsidP="009D317D">
            <w:pPr>
              <w:rPr>
                <w:b/>
                <w:bCs/>
                <w:sz w:val="28"/>
                <w:szCs w:val="28"/>
              </w:rPr>
            </w:pPr>
          </w:p>
          <w:p w14:paraId="629243FF" w14:textId="77777777" w:rsidR="00362155" w:rsidRDefault="00362155" w:rsidP="00362155">
            <w:pPr>
              <w:jc w:val="both"/>
              <w:rPr>
                <w:b/>
                <w:bCs/>
                <w:sz w:val="24"/>
                <w:szCs w:val="24"/>
              </w:rPr>
            </w:pPr>
          </w:p>
          <w:p w14:paraId="20476BAD" w14:textId="77777777" w:rsidR="00362155" w:rsidRDefault="00362155" w:rsidP="00362155">
            <w:pPr>
              <w:jc w:val="both"/>
              <w:rPr>
                <w:b/>
                <w:bCs/>
                <w:sz w:val="24"/>
                <w:szCs w:val="24"/>
              </w:rPr>
            </w:pPr>
          </w:p>
          <w:p w14:paraId="6EFA7DBF" w14:textId="77777777" w:rsidR="00362155" w:rsidRDefault="00362155" w:rsidP="00362155">
            <w:pPr>
              <w:jc w:val="both"/>
              <w:rPr>
                <w:b/>
                <w:bCs/>
                <w:sz w:val="24"/>
                <w:szCs w:val="24"/>
              </w:rPr>
            </w:pPr>
          </w:p>
          <w:p w14:paraId="1AB7078B" w14:textId="77777777" w:rsidR="00362155" w:rsidRDefault="00362155" w:rsidP="00362155">
            <w:pPr>
              <w:jc w:val="both"/>
              <w:rPr>
                <w:b/>
                <w:bCs/>
                <w:sz w:val="24"/>
                <w:szCs w:val="24"/>
              </w:rPr>
            </w:pPr>
          </w:p>
          <w:p w14:paraId="7AA91C69" w14:textId="77777777" w:rsidR="00362155" w:rsidRPr="00362155" w:rsidRDefault="00362155" w:rsidP="00362155">
            <w:pPr>
              <w:jc w:val="both"/>
              <w:rPr>
                <w:b/>
                <w:bCs/>
                <w:sz w:val="24"/>
                <w:szCs w:val="24"/>
              </w:rPr>
            </w:pPr>
          </w:p>
          <w:p w14:paraId="44B3DBD5" w14:textId="77777777" w:rsidR="00362155" w:rsidRPr="00362155" w:rsidRDefault="00362155" w:rsidP="00362155">
            <w:pPr>
              <w:pStyle w:val="ListParagraph"/>
              <w:jc w:val="both"/>
              <w:rPr>
                <w:b/>
                <w:bCs/>
                <w:sz w:val="24"/>
                <w:szCs w:val="24"/>
              </w:rPr>
            </w:pPr>
          </w:p>
          <w:p w14:paraId="4305659A" w14:textId="77777777" w:rsidR="00362155" w:rsidRPr="00362155" w:rsidRDefault="00362155" w:rsidP="00362155">
            <w:pPr>
              <w:rPr>
                <w:b/>
                <w:bCs/>
                <w:sz w:val="28"/>
                <w:szCs w:val="28"/>
              </w:rPr>
            </w:pPr>
          </w:p>
        </w:tc>
      </w:tr>
    </w:tbl>
    <w:p w14:paraId="41C8FB7A" w14:textId="77777777" w:rsidR="009D317D" w:rsidRDefault="009D317D" w:rsidP="00B323DF">
      <w:pPr>
        <w:jc w:val="center"/>
        <w:rPr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A229E" w14:paraId="51530250" w14:textId="77777777" w:rsidTr="003A229E">
        <w:tc>
          <w:tcPr>
            <w:tcW w:w="9016" w:type="dxa"/>
          </w:tcPr>
          <w:p w14:paraId="56644FBC" w14:textId="77777777" w:rsidR="003A229E" w:rsidRDefault="003A229E" w:rsidP="003A229E">
            <w:pPr>
              <w:jc w:val="both"/>
              <w:rPr>
                <w:b/>
                <w:bCs/>
                <w:sz w:val="24"/>
                <w:szCs w:val="24"/>
              </w:rPr>
            </w:pPr>
            <w:r w:rsidRPr="00362155">
              <w:rPr>
                <w:b/>
                <w:bCs/>
                <w:sz w:val="24"/>
                <w:szCs w:val="24"/>
              </w:rPr>
              <w:t xml:space="preserve">8.a. you anticipate that you would need support in your own life as a result of your work with </w:t>
            </w:r>
            <w:proofErr w:type="spellStart"/>
            <w:r w:rsidRPr="00362155">
              <w:rPr>
                <w:b/>
                <w:bCs/>
                <w:sz w:val="24"/>
                <w:szCs w:val="24"/>
              </w:rPr>
              <w:t>FirstLight</w:t>
            </w:r>
            <w:proofErr w:type="spellEnd"/>
            <w:r>
              <w:rPr>
                <w:b/>
                <w:bCs/>
                <w:sz w:val="24"/>
                <w:szCs w:val="24"/>
              </w:rPr>
              <w:t>?</w:t>
            </w:r>
          </w:p>
          <w:p w14:paraId="6153C606" w14:textId="77777777" w:rsidR="003A229E" w:rsidRDefault="003A229E" w:rsidP="003A229E">
            <w:pPr>
              <w:jc w:val="both"/>
              <w:rPr>
                <w:b/>
                <w:bCs/>
                <w:sz w:val="24"/>
                <w:szCs w:val="24"/>
              </w:rPr>
            </w:pPr>
          </w:p>
          <w:p w14:paraId="65E0AF24" w14:textId="77777777" w:rsidR="003A229E" w:rsidRDefault="003A229E" w:rsidP="003A229E">
            <w:pPr>
              <w:jc w:val="both"/>
              <w:rPr>
                <w:b/>
                <w:bCs/>
                <w:sz w:val="24"/>
                <w:szCs w:val="24"/>
              </w:rPr>
            </w:pPr>
          </w:p>
          <w:p w14:paraId="77ABE58C" w14:textId="77777777" w:rsidR="003A229E" w:rsidRPr="00362155" w:rsidRDefault="003A229E" w:rsidP="003A229E">
            <w:pPr>
              <w:jc w:val="both"/>
              <w:rPr>
                <w:b/>
                <w:bCs/>
                <w:sz w:val="24"/>
                <w:szCs w:val="24"/>
              </w:rPr>
            </w:pPr>
          </w:p>
          <w:p w14:paraId="1892142A" w14:textId="77777777" w:rsidR="003A229E" w:rsidRDefault="003A229E" w:rsidP="003A229E">
            <w:pPr>
              <w:jc w:val="both"/>
              <w:rPr>
                <w:b/>
                <w:bCs/>
                <w:sz w:val="24"/>
                <w:szCs w:val="24"/>
              </w:rPr>
            </w:pPr>
            <w:r w:rsidRPr="00362155">
              <w:rPr>
                <w:b/>
                <w:bCs/>
                <w:sz w:val="24"/>
                <w:szCs w:val="24"/>
              </w:rPr>
              <w:lastRenderedPageBreak/>
              <w:t>8.b. If so, where do you anticipate this coming from?</w:t>
            </w:r>
          </w:p>
          <w:p w14:paraId="371C3CBD" w14:textId="77777777" w:rsidR="003A229E" w:rsidRDefault="003A229E" w:rsidP="003A229E">
            <w:pPr>
              <w:rPr>
                <w:b/>
                <w:bCs/>
                <w:sz w:val="28"/>
                <w:szCs w:val="28"/>
              </w:rPr>
            </w:pPr>
          </w:p>
        </w:tc>
      </w:tr>
      <w:tr w:rsidR="003A229E" w14:paraId="1CF3A0FB" w14:textId="77777777" w:rsidTr="003A229E">
        <w:tc>
          <w:tcPr>
            <w:tcW w:w="9016" w:type="dxa"/>
          </w:tcPr>
          <w:p w14:paraId="788CA73A" w14:textId="77777777" w:rsidR="003A229E" w:rsidRDefault="003A229E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46F8590D" w14:textId="77777777" w:rsidR="003A229E" w:rsidRDefault="003A229E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407D20AA" w14:textId="77777777" w:rsidR="003A229E" w:rsidRDefault="003A229E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1B5AE48A" w14:textId="77777777" w:rsidR="003A229E" w:rsidRDefault="003A229E" w:rsidP="003A229E">
            <w:pPr>
              <w:rPr>
                <w:b/>
                <w:bCs/>
                <w:sz w:val="28"/>
                <w:szCs w:val="28"/>
              </w:rPr>
            </w:pPr>
          </w:p>
          <w:p w14:paraId="08FE4041" w14:textId="77777777" w:rsidR="003A229E" w:rsidRDefault="003A229E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</w:tbl>
    <w:p w14:paraId="49738CD5" w14:textId="77777777" w:rsidR="003A229E" w:rsidRDefault="003A229E" w:rsidP="00B323DF">
      <w:pPr>
        <w:jc w:val="center"/>
        <w:rPr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62155" w14:paraId="0E274D75" w14:textId="77777777" w:rsidTr="00362155">
        <w:tc>
          <w:tcPr>
            <w:tcW w:w="9016" w:type="dxa"/>
          </w:tcPr>
          <w:p w14:paraId="70EEA470" w14:textId="77777777" w:rsidR="00362155" w:rsidRPr="00362155" w:rsidRDefault="00362155" w:rsidP="00362155">
            <w:pPr>
              <w:rPr>
                <w:b/>
                <w:bCs/>
                <w:sz w:val="24"/>
                <w:szCs w:val="24"/>
              </w:rPr>
            </w:pPr>
            <w:r w:rsidRPr="00362155">
              <w:rPr>
                <w:b/>
                <w:bCs/>
                <w:sz w:val="24"/>
                <w:szCs w:val="24"/>
              </w:rPr>
              <w:t>9. How do you spend your free time?</w:t>
            </w:r>
          </w:p>
        </w:tc>
      </w:tr>
      <w:tr w:rsidR="00362155" w14:paraId="22BF5263" w14:textId="77777777" w:rsidTr="00362155">
        <w:tc>
          <w:tcPr>
            <w:tcW w:w="9016" w:type="dxa"/>
          </w:tcPr>
          <w:p w14:paraId="14D34338" w14:textId="77777777" w:rsidR="00362155" w:rsidRDefault="00362155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07C67A4A" w14:textId="77777777" w:rsidR="00362155" w:rsidRDefault="00362155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644E0C2C" w14:textId="77777777" w:rsidR="00362155" w:rsidRDefault="00362155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2135E308" w14:textId="77777777" w:rsidR="00362155" w:rsidRDefault="00362155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2B5364BA" w14:textId="77777777" w:rsidR="00362155" w:rsidRDefault="00362155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394BFD9A" w14:textId="77777777" w:rsidR="00362155" w:rsidRDefault="00362155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334CC21B" w14:textId="77777777" w:rsidR="00362155" w:rsidRDefault="00362155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</w:tbl>
    <w:p w14:paraId="20C86BDF" w14:textId="77777777" w:rsidR="00362155" w:rsidRDefault="00362155" w:rsidP="00B323DF">
      <w:pPr>
        <w:jc w:val="center"/>
        <w:rPr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62155" w14:paraId="5CB255F4" w14:textId="77777777" w:rsidTr="00362155">
        <w:tc>
          <w:tcPr>
            <w:tcW w:w="9016" w:type="dxa"/>
          </w:tcPr>
          <w:p w14:paraId="43DEFD90" w14:textId="77777777" w:rsidR="00362155" w:rsidRPr="00362155" w:rsidRDefault="00362155" w:rsidP="00362155">
            <w:pPr>
              <w:rPr>
                <w:b/>
                <w:bCs/>
                <w:sz w:val="24"/>
                <w:szCs w:val="24"/>
              </w:rPr>
            </w:pPr>
            <w:r w:rsidRPr="00362155">
              <w:rPr>
                <w:b/>
                <w:bCs/>
                <w:sz w:val="24"/>
                <w:szCs w:val="24"/>
              </w:rPr>
              <w:t>10. Is there anything you would like to add?</w:t>
            </w:r>
          </w:p>
        </w:tc>
      </w:tr>
      <w:tr w:rsidR="00362155" w14:paraId="0D41F7BB" w14:textId="77777777" w:rsidTr="00362155">
        <w:tc>
          <w:tcPr>
            <w:tcW w:w="9016" w:type="dxa"/>
          </w:tcPr>
          <w:p w14:paraId="409846E9" w14:textId="77777777" w:rsidR="00362155" w:rsidRDefault="00362155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2CE5273F" w14:textId="77777777" w:rsidR="00362155" w:rsidRDefault="00362155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6E1F641D" w14:textId="77777777" w:rsidR="00362155" w:rsidRDefault="00362155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4550B0A2" w14:textId="77777777" w:rsidR="00362155" w:rsidRDefault="00362155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439519AF" w14:textId="77777777" w:rsidR="00362155" w:rsidRDefault="00362155" w:rsidP="003A229E">
            <w:pPr>
              <w:rPr>
                <w:b/>
                <w:bCs/>
                <w:sz w:val="28"/>
                <w:szCs w:val="28"/>
              </w:rPr>
            </w:pPr>
          </w:p>
          <w:p w14:paraId="4A071874" w14:textId="77777777" w:rsidR="00362155" w:rsidRDefault="00362155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</w:tbl>
    <w:p w14:paraId="36C96F64" w14:textId="77777777" w:rsidR="00362155" w:rsidRDefault="00362155" w:rsidP="00B323DF">
      <w:pPr>
        <w:jc w:val="center"/>
        <w:rPr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7887"/>
      </w:tblGrid>
      <w:tr w:rsidR="00362155" w14:paraId="1FDBC1A5" w14:textId="77777777" w:rsidTr="00362155">
        <w:tc>
          <w:tcPr>
            <w:tcW w:w="9016" w:type="dxa"/>
            <w:gridSpan w:val="2"/>
          </w:tcPr>
          <w:p w14:paraId="68C31A7B" w14:textId="77777777" w:rsidR="00362155" w:rsidRPr="003A229E" w:rsidRDefault="00362155" w:rsidP="003A229E">
            <w:pPr>
              <w:rPr>
                <w:b/>
                <w:bCs/>
                <w:sz w:val="24"/>
                <w:szCs w:val="24"/>
              </w:rPr>
            </w:pPr>
            <w:r w:rsidRPr="003A229E">
              <w:rPr>
                <w:b/>
                <w:bCs/>
                <w:sz w:val="24"/>
                <w:szCs w:val="24"/>
              </w:rPr>
              <w:t>11. Please give the names and addresses of three referees (including phone numbers) who can be contacted for both a written and verbal reference and please include a Curriculum Vitae.</w:t>
            </w:r>
          </w:p>
        </w:tc>
      </w:tr>
      <w:tr w:rsidR="003A229E" w14:paraId="5CF4537B" w14:textId="77777777" w:rsidTr="003A229E">
        <w:tc>
          <w:tcPr>
            <w:tcW w:w="1129" w:type="dxa"/>
          </w:tcPr>
          <w:p w14:paraId="4CA08C11" w14:textId="77777777" w:rsidR="003A229E" w:rsidRPr="003A229E" w:rsidRDefault="003A229E" w:rsidP="003A229E">
            <w:pPr>
              <w:rPr>
                <w:b/>
                <w:bCs/>
                <w:sz w:val="24"/>
                <w:szCs w:val="24"/>
              </w:rPr>
            </w:pPr>
            <w:r w:rsidRPr="003A229E">
              <w:rPr>
                <w:b/>
                <w:bCs/>
                <w:sz w:val="24"/>
                <w:szCs w:val="24"/>
              </w:rPr>
              <w:t>Referee 1</w:t>
            </w:r>
          </w:p>
        </w:tc>
        <w:tc>
          <w:tcPr>
            <w:tcW w:w="7887" w:type="dxa"/>
          </w:tcPr>
          <w:p w14:paraId="462A39B3" w14:textId="77777777" w:rsidR="003A229E" w:rsidRDefault="003A229E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3A229E" w14:paraId="2C266E02" w14:textId="77777777" w:rsidTr="003A229E">
        <w:tc>
          <w:tcPr>
            <w:tcW w:w="1129" w:type="dxa"/>
          </w:tcPr>
          <w:p w14:paraId="24336C27" w14:textId="77777777" w:rsidR="003A229E" w:rsidRPr="003A229E" w:rsidRDefault="003A229E" w:rsidP="003A229E">
            <w:pPr>
              <w:rPr>
                <w:b/>
                <w:bCs/>
                <w:sz w:val="24"/>
                <w:szCs w:val="24"/>
              </w:rPr>
            </w:pPr>
            <w:r w:rsidRPr="003A229E">
              <w:rPr>
                <w:b/>
                <w:bCs/>
                <w:sz w:val="24"/>
                <w:szCs w:val="24"/>
              </w:rPr>
              <w:t>Referee 2</w:t>
            </w:r>
          </w:p>
        </w:tc>
        <w:tc>
          <w:tcPr>
            <w:tcW w:w="7887" w:type="dxa"/>
          </w:tcPr>
          <w:p w14:paraId="63C8DF2B" w14:textId="77777777" w:rsidR="003A229E" w:rsidRDefault="003A229E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3A229E" w14:paraId="3FFAD945" w14:textId="77777777" w:rsidTr="003A229E">
        <w:tc>
          <w:tcPr>
            <w:tcW w:w="1129" w:type="dxa"/>
          </w:tcPr>
          <w:p w14:paraId="59570017" w14:textId="77777777" w:rsidR="003A229E" w:rsidRPr="003A229E" w:rsidRDefault="003A229E" w:rsidP="003A229E">
            <w:pPr>
              <w:rPr>
                <w:b/>
                <w:bCs/>
                <w:sz w:val="24"/>
                <w:szCs w:val="24"/>
              </w:rPr>
            </w:pPr>
            <w:r w:rsidRPr="003A229E">
              <w:rPr>
                <w:b/>
                <w:bCs/>
                <w:sz w:val="24"/>
                <w:szCs w:val="24"/>
              </w:rPr>
              <w:t>Referee 3</w:t>
            </w:r>
          </w:p>
        </w:tc>
        <w:tc>
          <w:tcPr>
            <w:tcW w:w="7887" w:type="dxa"/>
          </w:tcPr>
          <w:p w14:paraId="79AB697D" w14:textId="77777777" w:rsidR="003A229E" w:rsidRDefault="003A229E" w:rsidP="00B323DF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</w:tbl>
    <w:p w14:paraId="156E0575" w14:textId="77777777" w:rsidR="00362155" w:rsidRDefault="00362155" w:rsidP="00B323DF">
      <w:pPr>
        <w:jc w:val="center"/>
        <w:rPr>
          <w:b/>
          <w:bCs/>
          <w:sz w:val="28"/>
          <w:szCs w:val="28"/>
        </w:rPr>
      </w:pPr>
    </w:p>
    <w:p w14:paraId="38D427BB" w14:textId="77777777" w:rsidR="003A229E" w:rsidRPr="003A229E" w:rsidRDefault="003A229E" w:rsidP="003A229E">
      <w:pPr>
        <w:rPr>
          <w:b/>
          <w:bCs/>
          <w:sz w:val="24"/>
          <w:szCs w:val="24"/>
        </w:rPr>
      </w:pPr>
      <w:r w:rsidRPr="003A229E">
        <w:rPr>
          <w:b/>
          <w:bCs/>
          <w:sz w:val="24"/>
          <w:szCs w:val="24"/>
        </w:rPr>
        <w:t>Please return the completed form, with your CV to: recruitment @firstlight.ie</w:t>
      </w:r>
    </w:p>
    <w:p w14:paraId="3E04FCB0" w14:textId="031D269F" w:rsidR="003A229E" w:rsidRDefault="003A229E" w:rsidP="003A229E">
      <w:pPr>
        <w:rPr>
          <w:b/>
          <w:bCs/>
          <w:sz w:val="24"/>
          <w:szCs w:val="24"/>
        </w:rPr>
      </w:pPr>
      <w:r w:rsidRPr="003A229E">
        <w:rPr>
          <w:b/>
          <w:bCs/>
          <w:sz w:val="24"/>
          <w:szCs w:val="24"/>
        </w:rPr>
        <w:t xml:space="preserve">Closing date: </w:t>
      </w:r>
      <w:r w:rsidR="00DB77D7">
        <w:rPr>
          <w:b/>
          <w:bCs/>
          <w:sz w:val="24"/>
          <w:szCs w:val="24"/>
        </w:rPr>
        <w:t>22</w:t>
      </w:r>
      <w:r w:rsidRPr="003A229E">
        <w:rPr>
          <w:b/>
          <w:bCs/>
          <w:sz w:val="24"/>
          <w:szCs w:val="24"/>
        </w:rPr>
        <w:t xml:space="preserve"> November, 17h00.</w:t>
      </w:r>
    </w:p>
    <w:p w14:paraId="605EB7EA" w14:textId="269B1240" w:rsidR="003A229E" w:rsidRPr="003A229E" w:rsidRDefault="00921D3E" w:rsidP="003A229E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I</w:t>
      </w:r>
      <w:r w:rsidR="003A229E">
        <w:rPr>
          <w:b/>
          <w:bCs/>
          <w:sz w:val="24"/>
          <w:szCs w:val="24"/>
        </w:rPr>
        <w:t xml:space="preserve">nterview timetable: Round 1:  </w:t>
      </w:r>
      <w:r w:rsidR="00DB77D7">
        <w:rPr>
          <w:b/>
          <w:bCs/>
          <w:sz w:val="24"/>
          <w:szCs w:val="24"/>
        </w:rPr>
        <w:t xml:space="preserve">29 </w:t>
      </w:r>
      <w:r w:rsidR="003A229E">
        <w:rPr>
          <w:b/>
          <w:bCs/>
          <w:sz w:val="24"/>
          <w:szCs w:val="24"/>
        </w:rPr>
        <w:t>November, 2019</w:t>
      </w:r>
      <w:r w:rsidR="00DB77D7">
        <w:rPr>
          <w:b/>
          <w:bCs/>
          <w:sz w:val="24"/>
          <w:szCs w:val="24"/>
        </w:rPr>
        <w:t xml:space="preserve"> in Carmichael Centre, 4 North Brunswick Street, Dublin 7</w:t>
      </w:r>
    </w:p>
    <w:sectPr w:rsidR="003A229E" w:rsidRPr="003A229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25D79FF"/>
    <w:multiLevelType w:val="hybridMultilevel"/>
    <w:tmpl w:val="984E6DD0"/>
    <w:lvl w:ilvl="0" w:tplc="18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8F3D2F"/>
    <w:multiLevelType w:val="hybridMultilevel"/>
    <w:tmpl w:val="6848EF24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xNjA1MbMwsTA3NDZX0lEKTi0uzszPAykwrAUAMWtnJiwAAAA="/>
  </w:docVars>
  <w:rsids>
    <w:rsidRoot w:val="00185737"/>
    <w:rsid w:val="000D3308"/>
    <w:rsid w:val="00185737"/>
    <w:rsid w:val="00336ACF"/>
    <w:rsid w:val="00341864"/>
    <w:rsid w:val="00362155"/>
    <w:rsid w:val="003A229E"/>
    <w:rsid w:val="00900633"/>
    <w:rsid w:val="00921D3E"/>
    <w:rsid w:val="009D317D"/>
    <w:rsid w:val="00A0344F"/>
    <w:rsid w:val="00B323DF"/>
    <w:rsid w:val="00BD12E8"/>
    <w:rsid w:val="00C0522F"/>
    <w:rsid w:val="00C81574"/>
    <w:rsid w:val="00C974F6"/>
    <w:rsid w:val="00D373B5"/>
    <w:rsid w:val="00DB77D7"/>
    <w:rsid w:val="00FB6063"/>
    <w:rsid w:val="00FE6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6B33E5"/>
  <w15:chartTrackingRefBased/>
  <w15:docId w15:val="{28E962D5-318E-45C6-8706-9F84195D9C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034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36A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228</Words>
  <Characters>130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onnuala Sheehan</dc:creator>
  <cp:keywords/>
  <dc:description/>
  <cp:lastModifiedBy>Andrew</cp:lastModifiedBy>
  <cp:revision>8</cp:revision>
  <cp:lastPrinted>2019-10-30T18:34:00Z</cp:lastPrinted>
  <dcterms:created xsi:type="dcterms:W3CDTF">2019-10-30T18:35:00Z</dcterms:created>
  <dcterms:modified xsi:type="dcterms:W3CDTF">2019-11-05T12:29:00Z</dcterms:modified>
</cp:coreProperties>
</file>